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0" w:name="X290b5458ef956542c1ab31abe66dd57a33a2711"/>
    <w:p>
      <w:pPr>
        <w:pStyle w:val="Heading1"/>
      </w:pPr>
      <w:r>
        <w:t xml:space="preserve">Cover Letter for Customs Officer Position in Afghanistan Kabul</w:t>
      </w:r>
    </w:p>
    <w:p>
      <w:pPr>
        <w:pStyle w:val="FirstParagraph"/>
      </w:pPr>
      <w:r>
        <w:rPr>
          <w:bCs/>
          <w:b/>
        </w:rPr>
        <w:t xml:space="preserve">John Doe</w:t>
      </w:r>
      <w:r>
        <w:br/>
      </w:r>
      <w:r>
        <w:t xml:space="preserve">Kabul, Afghanistan</w:t>
      </w:r>
      <w:r>
        <w:br/>
      </w:r>
      <w:r>
        <w:t xml:space="preserve">john.doe@example.com</w:t>
      </w:r>
      <w:r>
        <w:br/>
      </w:r>
      <w:r>
        <w:t xml:space="preserve">(93) 123-456-7890</w:t>
      </w:r>
      <w:r>
        <w:br/>
      </w:r>
      <w:r>
        <w:t xml:space="preserve">Date: April 5, 2024</w:t>
      </w:r>
    </w:p>
    <w:p>
      <w:pPr>
        <w:pStyle w:val="BodyText"/>
      </w:pPr>
      <w:r>
        <w:rPr>
          <w:bCs/>
          <w:b/>
        </w:rPr>
        <w:t xml:space="preserve">To the Hiring Manager,</w:t>
      </w:r>
    </w:p>
    <w:p>
      <w:pPr>
        <w:pStyle w:val="BodyText"/>
      </w:pPr>
      <w:r>
        <w:t xml:space="preserve">I am writing to express my strong interest in the Customs Officer position in Afghanistan Kabul. With a deep understanding of customs regulations, a commitment to national security, and a passion for contributing to the economic stability of Afghanistan, I am eager to bring my expertise and dedication to this critical role. As a highly motivated professional with experience in border control and trade compliance, I am confident in my ability to support the mission of safeguarding Afghanistan’s borders while facilitating legitimate commerce. This opportunity aligns perfectly with my career goals and values, particularly in a region as strategically important as Kabul.</w:t>
      </w:r>
    </w:p>
    <w:p>
      <w:pPr>
        <w:pStyle w:val="BodyText"/>
      </w:pPr>
      <w:r>
        <w:t xml:space="preserve">As a Customs Officer, I understand the unique challenges faced by professionals working in Afghanistan Kabul. The city serves as a vital hub for regional trade, connecting Afghanistan to neighboring countries such as Pakistan, Iran, and Tajikistan. The customs sector here plays a pivotal role in ensuring the smooth flow of goods while preventing illegal activities like smuggling and illicit trade. My background in customs operations has equipped me with the skills to navigate complex regulatory frameworks, conduct thorough inspections, and collaborate with cross-functional teams to uphold national security standards. I am particularly drawn to this position because of its direct impact on Afghanistan’s economic growth and its role in fostering trust between local and international stakeholders.</w:t>
      </w:r>
    </w:p>
    <w:p>
      <w:pPr>
        <w:pStyle w:val="BodyText"/>
      </w:pPr>
      <w:r>
        <w:t xml:space="preserve">Throughout my career, I have developed a strong foundation in customs procedures, risk assessment, and cargo inspection. I hold a degree in International Trade and Customs Management from [University Name], where I focused on the intricacies of global supply chains and the importance of compliance with international trade agreements. My previous role as a Customs Inspector at [Previous Organization] involved overseeing the import and export of goods, verifying documentation, and identifying potential risks to national security. These experiences have honed my ability to make quick, informed decisions while maintaining a high level of professionalism under pressure—a skill that is essential for success in Kabul’s dynamic environment.</w:t>
      </w:r>
    </w:p>
    <w:p>
      <w:pPr>
        <w:pStyle w:val="BodyText"/>
      </w:pPr>
      <w:r>
        <w:t xml:space="preserve">One of the key aspects that sets me apart as a Customs Officer is my cultural competence and adaptability. Afghanistan’s customs sector operates within a unique socio-political landscape, where understanding local dynamics and building trust with stakeholders are crucial. I have worked closely with diverse communities in Kabul, including traders, government officials, and international partners, to ensure compliance with customs laws while respecting the region’s traditions and values. My fluency in Dari and Pashto further enhances my ability to communicate effectively with local populations, which is vital for maintaining transparency and fostering collaboration. In a role that demands both technical expertise and interpersonal skills, I am confident in my ability to bridge gaps between different stakeholders.</w:t>
      </w:r>
    </w:p>
    <w:p>
      <w:pPr>
        <w:pStyle w:val="BodyText"/>
      </w:pPr>
      <w:r>
        <w:t xml:space="preserve">Moreover, I have a proven track record of staying updated on the latest customs technologies and procedures. As the customs sector evolves with advancements in digital documentation, automated systems, and data analytics, I have actively sought opportunities to learn and implement these innovations. For instance, during my time at [Previous Organization], I participated in training programs on electronic cargo tracking systems, which significantly improved efficiency and reduced processing times for legitimate trade. In Afghanistan Kabul, where the pace of trade is increasing rapidly, my ability to leverage technology to enhance customs operations would be a valuable asset. I am also committed to upholding the highest ethical standards, ensuring that all actions align with the principles of fairness, accountability, and integrity.</w:t>
      </w:r>
    </w:p>
    <w:p>
      <w:pPr>
        <w:pStyle w:val="BodyText"/>
      </w:pPr>
      <w:r>
        <w:t xml:space="preserve">What excites me most about this opportunity is the chance to contribute to Afghanistan’s progress in a meaningful way. Customs Officers play a vital role in shaping the country’s economic future by ensuring that trade flows are secure, transparent, and beneficial for all citizens. In Kabul, where the customs sector is often at the forefront of national efforts to combat corruption and improve governance, I am eager to lend my expertise to support these initiatives. I believe that by combining technical knowledge with a strong commitment to public service, I can help strengthen the customs infrastructure in Afghanistan and contribute to a more stable and prosperous region.</w:t>
      </w:r>
    </w:p>
    <w:p>
      <w:pPr>
        <w:pStyle w:val="BodyText"/>
      </w:pPr>
      <w:r>
        <w:t xml:space="preserve">Finally, I would like to express my sincere appreciation for considering my application. I am deeply passionate about the role of Customs Officers in safeguarding national interests while promoting economic development. My experience, skills, and dedication make me a strong candidate for this position, and I am confident that I can make a positive impact in Afghanistan Kabul. Thank you for your time and consideration. I would welcome the opportunity to discuss my qualifications further and explore how I can contribute to the success of your team.</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dc:language>en</dc:language>
  <cp:keywords/>
  <dcterms:created xsi:type="dcterms:W3CDTF">2026-06-02T13:50:11Z</dcterms:created>
  <dcterms:modified xsi:type="dcterms:W3CDTF">2026-06-02T13:50:11Z</dcterms:modified>
</cp:coreProperties>
</file>

<file path=docProps/custom.xml><?xml version="1.0" encoding="utf-8"?>
<Properties xmlns="http://schemas.openxmlformats.org/officeDocument/2006/custom-properties" xmlns:vt="http://schemas.openxmlformats.org/officeDocument/2006/docPropsVTypes"/>
</file>